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68E6DABF" w:rsidR="000172AA" w:rsidRPr="000172AA" w:rsidRDefault="000172AA" w:rsidP="00E31880">
      <w:pPr>
        <w:jc w:val="center"/>
        <w:rPr>
          <w:b/>
          <w:bCs/>
          <w:sz w:val="32"/>
          <w:szCs w:val="32"/>
        </w:rPr>
      </w:pPr>
      <w:r>
        <w:rPr>
          <w:b/>
          <w:bCs/>
          <w:sz w:val="32"/>
          <w:szCs w:val="32"/>
        </w:rPr>
        <w:t>(</w:t>
      </w:r>
      <w:r w:rsidR="00B56EBF">
        <w:rPr>
          <w:b/>
          <w:bCs/>
          <w:sz w:val="32"/>
          <w:szCs w:val="32"/>
        </w:rPr>
        <w:t>Wyoming</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3B71D17" w:rsidR="00C543C7" w:rsidRDefault="00B56EBF"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F1C3E" w14:textId="77777777" w:rsidR="00412C67" w:rsidRDefault="00412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D0EE4F5" w:rsidR="00F4034F" w:rsidRPr="00412C67" w:rsidRDefault="00F4034F" w:rsidP="00412C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B644B" w14:textId="77777777" w:rsidR="00412C67" w:rsidRDefault="00412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B70D9" w14:textId="77777777" w:rsidR="00412C67" w:rsidRDefault="00412C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307B548" w:rsidR="00F4034F" w:rsidRPr="00412C67" w:rsidRDefault="00F4034F" w:rsidP="00412C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5EF68" w14:textId="77777777" w:rsidR="00412C67" w:rsidRDefault="00412C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793539">
    <w:abstractNumId w:val="1"/>
  </w:num>
  <w:num w:numId="2" w16cid:durableId="1876847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12C67"/>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56EBF"/>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